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455437C5" w:rsidR="005B05B9" w:rsidRPr="000F2CB4" w:rsidRDefault="00B0449D" w:rsidP="005B05B9">
      <w:pPr>
        <w:pStyle w:val="Heading1"/>
        <w:jc w:val="center"/>
      </w:pPr>
      <w:r>
        <w:t xml:space="preserve">Exercise: </w:t>
      </w:r>
      <w:r w:rsidR="0040534F">
        <w:t>Array</w:t>
      </w:r>
      <w:r w:rsidR="00B91542">
        <w:t>s</w:t>
      </w:r>
    </w:p>
    <w:p w14:paraId="6825320A" w14:textId="1A3398FF" w:rsidR="008B72D9" w:rsidRDefault="000F2CB4" w:rsidP="008B72D9">
      <w:pPr>
        <w:spacing w:before="40" w:after="40"/>
        <w:jc w:val="center"/>
        <w:rPr>
          <w:rStyle w:val="Hyperlink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CC2EA3" w:rsidRPr="00CC2EA3">
          <w:rPr>
            <w:rStyle w:val="Hyperlink"/>
          </w:rPr>
          <w:t>https://judge.softuni.org/Contests/4437/Arrays-Exercise</w:t>
        </w:r>
      </w:hyperlink>
    </w:p>
    <w:p w14:paraId="6DD7C853" w14:textId="77777777" w:rsidR="00994B29" w:rsidRDefault="00994B29" w:rsidP="00994B29">
      <w:pPr>
        <w:pStyle w:val="Heading2"/>
        <w:numPr>
          <w:ilvl w:val="0"/>
          <w:numId w:val="2"/>
        </w:numPr>
        <w:spacing w:before="360"/>
        <w:ind w:left="408" w:hanging="357"/>
      </w:pPr>
      <w:r>
        <w:t>Equal Arrays</w:t>
      </w:r>
    </w:p>
    <w:p w14:paraId="0A2D0434" w14:textId="77777777" w:rsidR="00994B29" w:rsidRDefault="00994B29" w:rsidP="00994B29">
      <w:r>
        <w:t>Write a program that:</w:t>
      </w:r>
    </w:p>
    <w:p w14:paraId="7C06EF84" w14:textId="77777777" w:rsidR="00994B29" w:rsidRPr="00875647" w:rsidRDefault="00994B29" w:rsidP="00994B29">
      <w:pPr>
        <w:pStyle w:val="ListParagraph"/>
        <w:numPr>
          <w:ilvl w:val="0"/>
          <w:numId w:val="39"/>
        </w:numPr>
        <w:rPr>
          <w:color w:val="000000"/>
        </w:rPr>
      </w:pPr>
      <w:r w:rsidRPr="00875647">
        <w:rPr>
          <w:color w:val="000000"/>
        </w:rPr>
        <w:t xml:space="preserve">Read </w:t>
      </w:r>
      <w:r w:rsidRPr="00875647">
        <w:rPr>
          <w:b/>
          <w:bCs/>
          <w:color w:val="000000"/>
        </w:rPr>
        <w:t>two arrays with the same length</w:t>
      </w:r>
      <w:r w:rsidRPr="00875647">
        <w:rPr>
          <w:color w:val="000000"/>
        </w:rPr>
        <w:t xml:space="preserve"> from the console</w:t>
      </w:r>
    </w:p>
    <w:p w14:paraId="311F96BC" w14:textId="77777777" w:rsidR="00994B29" w:rsidRPr="00875647" w:rsidRDefault="00994B29" w:rsidP="00994B29">
      <w:pPr>
        <w:pStyle w:val="ListParagraph"/>
        <w:numPr>
          <w:ilvl w:val="0"/>
          <w:numId w:val="41"/>
        </w:numPr>
        <w:rPr>
          <w:b/>
          <w:bCs/>
          <w:color w:val="000000"/>
        </w:rPr>
      </w:pPr>
      <w:r w:rsidRPr="00875647">
        <w:rPr>
          <w:b/>
          <w:bCs/>
          <w:color w:val="000000"/>
        </w:rPr>
        <w:t>Check whether they are identical or not</w:t>
      </w:r>
    </w:p>
    <w:p w14:paraId="23E686D6" w14:textId="77777777" w:rsidR="00994B29" w:rsidRPr="00875647" w:rsidRDefault="00994B29" w:rsidP="00994B29">
      <w:pPr>
        <w:pStyle w:val="ListParagraph"/>
        <w:numPr>
          <w:ilvl w:val="1"/>
          <w:numId w:val="41"/>
        </w:numPr>
        <w:rPr>
          <w:b/>
          <w:bCs/>
          <w:color w:val="000000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identical.</w:t>
      </w:r>
      <w:r w:rsidRPr="0035798E">
        <w:t>"</w:t>
      </w:r>
    </w:p>
    <w:p w14:paraId="5DCF7FBB" w14:textId="77777777" w:rsidR="00994B29" w:rsidRPr="00875647" w:rsidRDefault="00994B29" w:rsidP="00994B29">
      <w:pPr>
        <w:pStyle w:val="ListParagraph"/>
        <w:numPr>
          <w:ilvl w:val="1"/>
          <w:numId w:val="41"/>
        </w:numPr>
        <w:rPr>
          <w:b/>
          <w:bCs/>
          <w:color w:val="000000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not identical.</w:t>
      </w:r>
      <w:r w:rsidRPr="0035798E">
        <w:t>"</w:t>
      </w:r>
    </w:p>
    <w:p w14:paraId="7C64076A" w14:textId="77777777" w:rsidR="00994B29" w:rsidRPr="00E0304D" w:rsidRDefault="00994B29" w:rsidP="00994B29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247D6F96" w14:textId="77777777" w:rsidR="00994B29" w:rsidRPr="00875647" w:rsidRDefault="00994B29" w:rsidP="00994B29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994B29" w:rsidRPr="0035798E" w14:paraId="51CC6539" w14:textId="77777777" w:rsidTr="00DC2DBD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7B2E8D8D" w14:textId="77777777" w:rsidR="00994B29" w:rsidRPr="0035798E" w:rsidRDefault="00994B29" w:rsidP="00DC2DBD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43F9660A" w14:textId="77777777" w:rsidR="00994B29" w:rsidRPr="0035798E" w:rsidRDefault="00994B29" w:rsidP="00DC2DBD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994B29" w:rsidRPr="0035798E" w14:paraId="629D3A69" w14:textId="77777777" w:rsidTr="00DC2DBD">
        <w:tc>
          <w:tcPr>
            <w:tcW w:w="1390" w:type="dxa"/>
            <w:vAlign w:val="center"/>
          </w:tcPr>
          <w:p w14:paraId="29542283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1BBCB729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31CB62E2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994B29" w:rsidRPr="0035798E" w14:paraId="1C140197" w14:textId="77777777" w:rsidTr="00DC2DBD">
        <w:tc>
          <w:tcPr>
            <w:tcW w:w="1390" w:type="dxa"/>
            <w:vAlign w:val="center"/>
          </w:tcPr>
          <w:p w14:paraId="44D6C4D5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E49EE6D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544" w:type="dxa"/>
            <w:vAlign w:val="center"/>
          </w:tcPr>
          <w:p w14:paraId="754CBDA3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  <w:tr w:rsidR="00994B29" w:rsidRPr="0035798E" w14:paraId="7D4218AC" w14:textId="77777777" w:rsidTr="00DC2DBD">
        <w:tc>
          <w:tcPr>
            <w:tcW w:w="1390" w:type="dxa"/>
            <w:vAlign w:val="center"/>
          </w:tcPr>
          <w:p w14:paraId="468DBC92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46880827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6BAD9536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6BB97970" w14:textId="77777777" w:rsidR="00994B29" w:rsidRDefault="00994B29" w:rsidP="00994B29">
      <w:pPr>
        <w:pStyle w:val="Heading2"/>
        <w:numPr>
          <w:ilvl w:val="0"/>
          <w:numId w:val="2"/>
        </w:numPr>
        <w:spacing w:before="360"/>
      </w:pPr>
      <w:r>
        <w:t>Common Elements</w:t>
      </w:r>
    </w:p>
    <w:p w14:paraId="4574C0BD" w14:textId="77777777" w:rsidR="00994B29" w:rsidRDefault="00994B29" w:rsidP="00994B29">
      <w:r>
        <w:t>Write a program that:</w:t>
      </w:r>
    </w:p>
    <w:p w14:paraId="2B12E0AA" w14:textId="77777777" w:rsidR="00994B29" w:rsidRDefault="00994B29" w:rsidP="00994B29">
      <w:pPr>
        <w:pStyle w:val="ListParagraph"/>
        <w:numPr>
          <w:ilvl w:val="0"/>
          <w:numId w:val="40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console</w:t>
      </w:r>
    </w:p>
    <w:p w14:paraId="0E41909C" w14:textId="77777777" w:rsidR="00994B29" w:rsidRPr="007C3435" w:rsidRDefault="00994B29" w:rsidP="00994B29">
      <w:pPr>
        <w:pStyle w:val="ListParagraph"/>
        <w:numPr>
          <w:ilvl w:val="0"/>
          <w:numId w:val="40"/>
        </w:numPr>
      </w:pPr>
      <w:r>
        <w:t>P</w:t>
      </w:r>
      <w:r w:rsidRPr="00EF0F1B">
        <w:t>rints common elements in two arrays</w:t>
      </w:r>
      <w:r>
        <w:t>, space-separated</w:t>
      </w:r>
    </w:p>
    <w:p w14:paraId="045562A7" w14:textId="77777777" w:rsidR="00994B29" w:rsidRPr="00EF0F1B" w:rsidRDefault="00994B29" w:rsidP="00994B29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994B29" w:rsidRPr="00EF0F1B" w14:paraId="33719C4A" w14:textId="77777777" w:rsidTr="00DC2DBD">
        <w:tc>
          <w:tcPr>
            <w:tcW w:w="1985" w:type="dxa"/>
            <w:shd w:val="clear" w:color="auto" w:fill="D9D9D9" w:themeFill="background1" w:themeFillShade="D9"/>
          </w:tcPr>
          <w:p w14:paraId="5AB65A10" w14:textId="77777777" w:rsidR="00994B29" w:rsidRPr="00EF0F1B" w:rsidRDefault="00994B29" w:rsidP="00DC2DBD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0A9F6E6" w14:textId="77777777" w:rsidR="00994B29" w:rsidRPr="00EF0F1B" w:rsidRDefault="00994B29" w:rsidP="00DC2DBD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94B29" w:rsidRPr="00EF0F1B" w14:paraId="5A9F9C0F" w14:textId="77777777" w:rsidTr="00DC2DBD">
        <w:tc>
          <w:tcPr>
            <w:tcW w:w="1985" w:type="dxa"/>
            <w:vAlign w:val="center"/>
          </w:tcPr>
          <w:p w14:paraId="28858858" w14:textId="77777777"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25CC5A0F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BA7ACDE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994B29" w:rsidRPr="00EF0F1B" w14:paraId="251B6480" w14:textId="77777777" w:rsidTr="00DC2DBD">
        <w:tc>
          <w:tcPr>
            <w:tcW w:w="1985" w:type="dxa"/>
            <w:vAlign w:val="center"/>
          </w:tcPr>
          <w:p w14:paraId="3832DC5E" w14:textId="77777777"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23CD1BA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42467C4D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994B29" w:rsidRPr="00EF0F1B" w14:paraId="6ED83ECA" w14:textId="77777777" w:rsidTr="00DC2DBD">
        <w:tc>
          <w:tcPr>
            <w:tcW w:w="1985" w:type="dxa"/>
            <w:vAlign w:val="center"/>
          </w:tcPr>
          <w:p w14:paraId="26EB43C4" w14:textId="77777777"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2A9371B3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757D9C0B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2FA32968" w14:textId="77777777" w:rsidR="00B455A2" w:rsidRDefault="00B455A2" w:rsidP="00994B29"/>
    <w:p w14:paraId="0F0E668E" w14:textId="6949E78D" w:rsidR="00EE3004" w:rsidRDefault="00A90992" w:rsidP="00EE3004">
      <w:pPr>
        <w:pStyle w:val="Heading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>from the console</w:t>
      </w:r>
    </w:p>
    <w:p w14:paraId="1B181853" w14:textId="42CC2672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14:paraId="17C18864" w14:textId="04B2EDE6" w:rsidR="00A90992" w:rsidRPr="00A90992" w:rsidRDefault="00A90992" w:rsidP="00994B29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lastRenderedPageBreak/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  <w:r>
        <w:t xml:space="preserve">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257EBB2B" w:rsidR="00A90992" w:rsidRPr="00EA6835" w:rsidRDefault="00A90992" w:rsidP="00EA6835">
      <w:pPr>
        <w:pStyle w:val="Heading3"/>
        <w:rPr>
          <w:lang w:val="bg-BG"/>
        </w:rPr>
      </w:pPr>
      <w:r w:rsidRPr="000237A0">
        <w:t xml:space="preserve">Example 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EA6835" w:rsidRDefault="00A90992" w:rsidP="00A90992">
      <w:pPr>
        <w:rPr>
          <w:lang w:val="bg-BG"/>
        </w:rPr>
      </w:pPr>
    </w:p>
    <w:p w14:paraId="44C72B06" w14:textId="77777777" w:rsidR="00276B31" w:rsidRPr="00C51CA8" w:rsidRDefault="00276B31" w:rsidP="00276B3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3FFEC6C7" w14:textId="77777777" w:rsidR="00276B31" w:rsidRDefault="00276B31" w:rsidP="00276B3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Write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program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:</w:t>
      </w:r>
    </w:p>
    <w:p w14:paraId="6292096A" w14:textId="4CCEF32F"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 </w:t>
      </w:r>
      <w:r w:rsidRPr="00673D9F">
        <w:rPr>
          <w:bCs/>
        </w:rPr>
        <w:t xml:space="preserve">from the </w:t>
      </w:r>
      <w:r>
        <w:rPr>
          <w:bCs/>
        </w:rPr>
        <w:t>first line of the console</w:t>
      </w:r>
    </w:p>
    <w:p w14:paraId="421782F2" w14:textId="77777777"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Cs/>
        </w:rPr>
        <w:t xml:space="preserve">Read </w:t>
      </w:r>
      <w:r w:rsidRPr="00276B31">
        <w:rPr>
          <w:b/>
        </w:rPr>
        <w:t>an integer number (control number)</w:t>
      </w:r>
      <w:r>
        <w:rPr>
          <w:bCs/>
        </w:rPr>
        <w:t xml:space="preserve"> from the second line of the console</w:t>
      </w:r>
    </w:p>
    <w:p w14:paraId="27CA5761" w14:textId="44C549BE"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Cs/>
          <w:noProof/>
        </w:rPr>
        <w:t>P</w:t>
      </w:r>
      <w:r w:rsidRPr="00276B31">
        <w:rPr>
          <w:bCs/>
          <w:noProof/>
        </w:rPr>
        <w:t>rint all unique pairs</w:t>
      </w:r>
      <w:r w:rsidRPr="00276B31">
        <w:rPr>
          <w:noProof/>
        </w:rPr>
        <w:t xml:space="preserve"> in an array of integers whose </w:t>
      </w:r>
      <w:r w:rsidRPr="00276B31">
        <w:rPr>
          <w:b/>
          <w:noProof/>
        </w:rPr>
        <w:t>sum is equal to a control number</w:t>
      </w:r>
    </w:p>
    <w:p w14:paraId="1886E1AF" w14:textId="77777777" w:rsidR="00276B31" w:rsidRPr="00C51CA8" w:rsidRDefault="00276B31" w:rsidP="00276B31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276B31" w:rsidRPr="00C51CA8" w14:paraId="3FD11525" w14:textId="77777777" w:rsidTr="00DC2DBD">
        <w:tc>
          <w:tcPr>
            <w:tcW w:w="2590" w:type="dxa"/>
            <w:shd w:val="clear" w:color="auto" w:fill="D9D9D9" w:themeFill="background1" w:themeFillShade="D9"/>
          </w:tcPr>
          <w:p w14:paraId="098CA7F5" w14:textId="77777777" w:rsidR="00276B31" w:rsidRPr="00C51CA8" w:rsidRDefault="00276B31" w:rsidP="00DC2DB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4140A03" w14:textId="77777777" w:rsidR="00276B31" w:rsidRPr="00C51CA8" w:rsidRDefault="00276B31" w:rsidP="00DC2DB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276B31" w:rsidRPr="00C51CA8" w14:paraId="775E10FE" w14:textId="77777777" w:rsidTr="00DC2DBD">
        <w:tc>
          <w:tcPr>
            <w:tcW w:w="2590" w:type="dxa"/>
            <w:vAlign w:val="center"/>
          </w:tcPr>
          <w:p w14:paraId="5324F040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4B21AFD9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6664078C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26827F65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276B31" w:rsidRPr="00C51CA8" w14:paraId="4CDD4EC4" w14:textId="77777777" w:rsidTr="00DC2DBD">
        <w:tc>
          <w:tcPr>
            <w:tcW w:w="2590" w:type="dxa"/>
            <w:vAlign w:val="center"/>
          </w:tcPr>
          <w:p w14:paraId="6EBECF2A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291E77DE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10E951FF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61FB6F03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05DEBBF5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2B7F2FB1" w14:textId="786BBDA4" w:rsidR="008E0631" w:rsidRPr="00DF5CB9" w:rsidRDefault="00103195" w:rsidP="00103195">
      <w:pPr>
        <w:pStyle w:val="Heading2"/>
        <w:numPr>
          <w:ilvl w:val="0"/>
          <w:numId w:val="2"/>
        </w:numPr>
        <w:rPr>
          <w:lang w:val="bg-BG"/>
        </w:rPr>
      </w:pPr>
      <w:r w:rsidRPr="008E0631">
        <w:t xml:space="preserve"> </w:t>
      </w:r>
      <w:r w:rsidR="008E0631" w:rsidRPr="008E0631"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ListParagraph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r w:rsidRPr="0033481A">
        <w:rPr>
          <w:b/>
          <w:bCs/>
        </w:rPr>
        <w:t>arrays</w:t>
      </w:r>
    </w:p>
    <w:p w14:paraId="25E50627" w14:textId="5FE2A10E" w:rsidR="008E0631" w:rsidRPr="008E0631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>from the console</w:t>
      </w:r>
    </w:p>
    <w:p w14:paraId="3CDEE7C1" w14:textId="61B09940" w:rsidR="008405B9" w:rsidRPr="008405B9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lines</w:t>
      </w:r>
      <w:r w:rsidRPr="00EF0F1B">
        <w:t xml:space="preserve"> </w:t>
      </w:r>
    </w:p>
    <w:p w14:paraId="799CE4A1" w14:textId="3408DC3A" w:rsidR="008E0631" w:rsidRPr="008405B9" w:rsidRDefault="008E0631" w:rsidP="008405B9">
      <w:pPr>
        <w:pStyle w:val="ListParagraph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below</w:t>
      </w:r>
    </w:p>
    <w:p w14:paraId="455E0C6B" w14:textId="0F183653" w:rsidR="008E0631" w:rsidRPr="00EA6835" w:rsidRDefault="008E0631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Heading2"/>
        <w:numPr>
          <w:ilvl w:val="0"/>
          <w:numId w:val="2"/>
        </w:numPr>
        <w:rPr>
          <w:lang w:val="bg-BG"/>
        </w:rPr>
      </w:pPr>
      <w:r w:rsidRPr="008E0631">
        <w:lastRenderedPageBreak/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</w:t>
      </w:r>
      <w:proofErr w:type="gramStart"/>
      <w:r w:rsidRPr="00F73F16">
        <w:rPr>
          <w:b/>
          <w:bCs/>
        </w:rPr>
        <w:t>have to</w:t>
      </w:r>
      <w:proofErr w:type="gramEnd"/>
      <w:r w:rsidRPr="00F73F16">
        <w:rPr>
          <w:b/>
          <w:bCs/>
        </w:rPr>
        <w:t xml:space="preserve"> perform) </w:t>
      </w:r>
      <w:r w:rsidRPr="00F73F16">
        <w:t>from</w:t>
      </w:r>
      <w:r>
        <w:t xml:space="preserve"> the second line of the console</w:t>
      </w:r>
    </w:p>
    <w:p w14:paraId="737BEA6B" w14:textId="148CCDB2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>first element goes at the end</w:t>
      </w:r>
    </w:p>
    <w:p w14:paraId="04E4DB7A" w14:textId="47AD60C5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r>
        <w:rPr>
          <w:b/>
          <w:bCs/>
        </w:rPr>
        <w:t>sequence</w:t>
      </w:r>
    </w:p>
    <w:p w14:paraId="7BEC94F3" w14:textId="171BD440" w:rsidR="00F73F16" w:rsidRPr="00EA6835" w:rsidRDefault="00F73F16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67AD3DC6" w14:textId="77777777" w:rsidR="00D21FFC" w:rsidRPr="00D21FFC" w:rsidRDefault="00D21FFC" w:rsidP="00D21FFC"/>
    <w:p w14:paraId="57A344BD" w14:textId="50BDF99F" w:rsidR="00D21FFC" w:rsidRDefault="00D21FFC" w:rsidP="00D21FFC">
      <w:pPr>
        <w:pStyle w:val="Heading2"/>
        <w:numPr>
          <w:ilvl w:val="0"/>
          <w:numId w:val="2"/>
        </w:numPr>
      </w:pPr>
      <w:r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r>
        <w:t>sequence</w:t>
      </w:r>
    </w:p>
    <w:p w14:paraId="3A6EEDB1" w14:textId="0E31945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>than all the elements to its right</w:t>
      </w:r>
    </w:p>
    <w:p w14:paraId="167A460A" w14:textId="71AB8A46" w:rsidR="00D21FFC" w:rsidRPr="00EA6835" w:rsidRDefault="00D21FFC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63CAE0CE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14:paraId="04C58376" w14:textId="791F1B85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EA6835" w:rsidRDefault="009C30A2" w:rsidP="00DB4D50">
      <w:pPr>
        <w:rPr>
          <w:lang w:val="bg-BG"/>
        </w:rPr>
      </w:pPr>
    </w:p>
    <w:sectPr w:rsidR="009C30A2" w:rsidRPr="00EA6835" w:rsidSect="00BB40D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4DF89" w14:textId="77777777" w:rsidR="00FE7968" w:rsidRDefault="00FE7968" w:rsidP="008068A2">
      <w:pPr>
        <w:spacing w:after="0" w:line="240" w:lineRule="auto"/>
      </w:pPr>
      <w:r>
        <w:separator/>
      </w:r>
    </w:p>
  </w:endnote>
  <w:endnote w:type="continuationSeparator" w:id="0">
    <w:p w14:paraId="0A667C00" w14:textId="77777777" w:rsidR="00FE7968" w:rsidRDefault="00FE79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87A67B" w14:textId="77777777" w:rsidR="00FE7968" w:rsidRDefault="00FE7968" w:rsidP="008068A2">
      <w:pPr>
        <w:spacing w:after="0" w:line="240" w:lineRule="auto"/>
      </w:pPr>
      <w:r>
        <w:separator/>
      </w:r>
    </w:p>
  </w:footnote>
  <w:footnote w:type="continuationSeparator" w:id="0">
    <w:p w14:paraId="67F7B96A" w14:textId="77777777" w:rsidR="00FE7968" w:rsidRDefault="00FE79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5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3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5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20"/>
  </w:num>
  <w:num w:numId="3" w16cid:durableId="1178739121">
    <w:abstractNumId w:val="30"/>
  </w:num>
  <w:num w:numId="4" w16cid:durableId="1932423178">
    <w:abstractNumId w:val="7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6"/>
  </w:num>
  <w:num w:numId="10" w16cid:durableId="1176576039">
    <w:abstractNumId w:val="29"/>
  </w:num>
  <w:num w:numId="11" w16cid:durableId="25984817">
    <w:abstractNumId w:val="19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21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5"/>
  </w:num>
  <w:num w:numId="18" w16cid:durableId="1919516312">
    <w:abstractNumId w:val="33"/>
  </w:num>
  <w:num w:numId="19" w16cid:durableId="912468081">
    <w:abstractNumId w:val="23"/>
  </w:num>
  <w:num w:numId="20" w16cid:durableId="934174029">
    <w:abstractNumId w:val="27"/>
  </w:num>
  <w:num w:numId="21" w16cid:durableId="2086221016">
    <w:abstractNumId w:val="38"/>
  </w:num>
  <w:num w:numId="22" w16cid:durableId="1394037004">
    <w:abstractNumId w:val="34"/>
  </w:num>
  <w:num w:numId="23" w16cid:durableId="501699613">
    <w:abstractNumId w:val="11"/>
  </w:num>
  <w:num w:numId="24" w16cid:durableId="1606036782">
    <w:abstractNumId w:val="25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7"/>
  </w:num>
  <w:num w:numId="28" w16cid:durableId="224461771">
    <w:abstractNumId w:val="3"/>
  </w:num>
  <w:num w:numId="29" w16cid:durableId="2034960933">
    <w:abstractNumId w:val="31"/>
  </w:num>
  <w:num w:numId="30" w16cid:durableId="1524785989">
    <w:abstractNumId w:val="18"/>
  </w:num>
  <w:num w:numId="31" w16cid:durableId="1009790951">
    <w:abstractNumId w:val="28"/>
  </w:num>
  <w:num w:numId="32" w16cid:durableId="865873529">
    <w:abstractNumId w:val="4"/>
  </w:num>
  <w:num w:numId="33" w16cid:durableId="2117558109">
    <w:abstractNumId w:val="32"/>
  </w:num>
  <w:num w:numId="34" w16cid:durableId="260990463">
    <w:abstractNumId w:val="14"/>
  </w:num>
  <w:num w:numId="35" w16cid:durableId="351808816">
    <w:abstractNumId w:val="15"/>
  </w:num>
  <w:num w:numId="36" w16cid:durableId="2143886399">
    <w:abstractNumId w:val="22"/>
  </w:num>
  <w:num w:numId="37" w16cid:durableId="368192147">
    <w:abstractNumId w:val="0"/>
  </w:num>
  <w:num w:numId="38" w16cid:durableId="1004936035">
    <w:abstractNumId w:val="24"/>
  </w:num>
  <w:num w:numId="39" w16cid:durableId="501235742">
    <w:abstractNumId w:val="35"/>
  </w:num>
  <w:num w:numId="40" w16cid:durableId="660886253">
    <w:abstractNumId w:val="8"/>
  </w:num>
  <w:num w:numId="41" w16cid:durableId="56317748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506"/>
    <w:rsid w:val="000F2CB4"/>
    <w:rsid w:val="00103195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6F15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76B31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19BF"/>
    <w:rsid w:val="004D03E1"/>
    <w:rsid w:val="004D29A9"/>
    <w:rsid w:val="004E0D4F"/>
    <w:rsid w:val="004E4C1E"/>
    <w:rsid w:val="004E6FD6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601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3B5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603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94B29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20BA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EA3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E7968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37/Array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7</TotalTime>
  <Pages>3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2</cp:revision>
  <cp:lastPrinted>2015-10-26T22:35:00Z</cp:lastPrinted>
  <dcterms:created xsi:type="dcterms:W3CDTF">2019-11-12T12:29:00Z</dcterms:created>
  <dcterms:modified xsi:type="dcterms:W3CDTF">2024-09-07T14:1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